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oftware-engineer-zimbabwe-harare"/>
    <w:p>
      <w:pPr>
        <w:pStyle w:val="Heading2"/>
      </w:pPr>
      <w:r>
        <w:t xml:space="preserve">Software Engineer | Zimbabwe Hara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applications, optimizing system performance, and delivering solutions that address real-world challenges. Proficient in modern programming languages, cloud technologies, and agile methodologies. Committed to leveraging technology to drive growth in Zimbabwe Harare's evolving digital landscape. As a Software Engineer based in Harare, I have consistently contributed to projects that align with local industry needs while maintaining international standards of quality and efficiency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Word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llsets:</w:t>
      </w:r>
      <w:r>
        <w:t xml:space="preserve"> </w:t>
      </w:r>
      <w:r>
        <w:t xml:space="preserve">Full-Stack Development, DevOps, UI/UX Design</w:t>
      </w:r>
    </w:p>
    <w:p>
      <w:pPr>
        <w:pStyle w:val="FirstParagraph"/>
      </w:pPr>
      <w:r>
        <w:t xml:space="preserve">In Zimbabwe Harare’s dynamic tech ecosystem, I have honed these skills to ensure seamless integration with local infrastructure and global best practices. My work as a Software Engineer often involves optimizing solutions for low-bandwidth environments and ensuring compatibility with regional hardware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bdf75ecbfddc299f1347c08bae49ecdcdc15b6"/>
    <w:p>
      <w:pPr>
        <w:pStyle w:val="Heading4"/>
      </w:pPr>
      <w:r>
        <w:t xml:space="preserve">Senior Software Engineer | TechNova Solutions, Harare, Zimbabwe (2021–Present)</w:t>
      </w:r>
    </w:p>
    <w:p>
      <w:pPr>
        <w:numPr>
          <w:ilvl w:val="0"/>
          <w:numId w:val="1002"/>
        </w:numPr>
        <w:pStyle w:val="Compact"/>
      </w:pPr>
      <w:r>
        <w:t xml:space="preserve">Led a team of 5 developers to design and deploy a mobile banking platform for a local financial institution, increasing user engagement by 40%.</w:t>
      </w:r>
    </w:p>
    <w:p>
      <w:pPr>
        <w:numPr>
          <w:ilvl w:val="0"/>
          <w:numId w:val="1002"/>
        </w:numPr>
        <w:pStyle w:val="Compact"/>
      </w:pPr>
      <w:r>
        <w:t xml:space="preserve">Implemented cloud-based solutions on AWS to reduce server maintenance costs by 30% for enterprise clients in Zimbabwe Harare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to develop custom software for agriculture startups, enhancing productivity through data analytics tools.</w:t>
      </w:r>
    </w:p>
    <w:bookmarkEnd w:id="23"/>
    <w:bookmarkStart w:id="24" w:name="X8fabc97d93475398ea5e1177940380d99ec2e93"/>
    <w:p>
      <w:pPr>
        <w:pStyle w:val="Heading4"/>
      </w:pPr>
      <w:r>
        <w:t xml:space="preserve">Software Engineer | CodeHive Technologies, Harare, Zimbabwe (2018–2021)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Django and React.js for clients across Southern Africa, including Zimbabwe Harare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to improve application performance by 50%, resulting in faster load times for users in rural areas of Zimbabwe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tailored for developers in emerging markets like Zimbabwe Harare.</w:t>
      </w:r>
    </w:p>
    <w:bookmarkEnd w:id="24"/>
    <w:bookmarkStart w:id="25" w:name="X42fc0ff62588edb46a4d00a756b8c39c6d4b305"/>
    <w:p>
      <w:pPr>
        <w:pStyle w:val="Heading4"/>
      </w:pPr>
      <w:r>
        <w:t xml:space="preserve">Junior Software Engineer | NetLink Systems, Harare, Zimbabwe (2015–2018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chool management system adopted by 20+ schools in Harare and surrounding regions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frameworks to streamline the software deployment process for clients in Zimbabwe Harare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small businesses, helping them transition from legacy systems to modern cloud-based solutions.</w:t>
      </w:r>
    </w:p>
    <w:bookmarkEnd w:id="25"/>
    <w:bookmarkEnd w:id="26"/>
    <w:bookmarkStart w:id="27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t xml:space="preserve"> </w:t>
      </w:r>
      <w:r>
        <w:t xml:space="preserve">| University of Zimbabwe, Harare (2011–2015)</w:t>
      </w:r>
    </w:p>
    <w:p>
      <w:pPr>
        <w:pStyle w:val="BodyText"/>
      </w:pPr>
      <w:r>
        <w:t xml:space="preserve">Relevant coursework: Data Structures, Software Engineering, Database Systems, and Network Security.</w:t>
      </w:r>
    </w:p>
    <w:p>
      <w:pPr>
        <w:pStyle w:val="BodyText"/>
      </w:pPr>
      <w:r>
        <w:rPr>
          <w:bCs/>
          <w:b/>
        </w:rPr>
        <w:t xml:space="preserve">Certification in Cloud Computing</w:t>
      </w:r>
      <w:r>
        <w:t xml:space="preserve"> </w:t>
      </w:r>
      <w:r>
        <w:t xml:space="preserve">| AWS Academy (2020)</w:t>
      </w:r>
    </w:p>
    <w:p>
      <w:pPr>
        <w:pStyle w:val="BodyText"/>
      </w:pPr>
      <w:r>
        <w:t xml:space="preserve">Completed training on AWS services to enhance expertise in cloud infrastructure for Zimbabwe Harare’s growing tech sector.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areEats:</w:t>
      </w:r>
      <w:r>
        <w:t xml:space="preserve"> </w:t>
      </w:r>
      <w:r>
        <w:t xml:space="preserve">A food delivery platform developed using Python and Django, serving restaurants in Harare. Launched in 2022, it has over 1,000 active us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ricultureTracker:</w:t>
      </w:r>
      <w:r>
        <w:t xml:space="preserve"> </w:t>
      </w:r>
      <w:r>
        <w:t xml:space="preserve">A web application for small-scale farmers in Zimbabwe to monitor crop yields and weather patterns. Built with React.js and Node.j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Hive Blog:</w:t>
      </w:r>
      <w:r>
        <w:t xml:space="preserve"> </w:t>
      </w:r>
      <w:r>
        <w:t xml:space="preserve">A personal blog showcasing technical tutorials and insights on software development in Zimbabwe Harare. Maintained since 2019.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Certified: Azure Developer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IT Support Professional Certificat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ile Project Management Workshop | Harare, Zimbabwe (2019)</w:t>
      </w:r>
    </w:p>
    <w:bookmarkEnd w:id="29"/>
    <w:bookmarkStart w:id="30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ona:</w:t>
      </w:r>
      <w:r>
        <w:t xml:space="preserve"> </w:t>
      </w:r>
      <w:r>
        <w:t xml:space="preserve">Intermediate (spoken and writte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Experienced in documenting software requirements and user manu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ficient in working with diverse teams across Zimbabwe Harare and international client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imbabwe Computer Society (ZCS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rare Tech Meetup Group</w:t>
      </w:r>
      <w:r>
        <w:t xml:space="preserve"> </w:t>
      </w:r>
      <w:r>
        <w:t xml:space="preserve">– Regular participant and speaker on software development trends in Zimbabwe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managers, clients, and colleagues from Zimbabwe Harare’s tech industry.</w:t>
      </w:r>
    </w:p>
    <w:bookmarkEnd w:id="32"/>
    <w:p>
      <w:pPr>
        <w:pStyle w:val="BodyText"/>
      </w:pPr>
      <w:r>
        <w:t xml:space="preserve">Curriculum Vitae for Software Engineer in Zimbabwe Harare | [Your Name] |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4-22T23:40:29Z</dcterms:created>
  <dcterms:modified xsi:type="dcterms:W3CDTF">2026-04-22T23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